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34FF19" w14:textId="77777777" w:rsidR="00895AB0" w:rsidRDefault="00895AB0" w:rsidP="00895AB0">
      <w:r>
        <w:t>#include &lt;</w:t>
      </w:r>
      <w:proofErr w:type="spellStart"/>
      <w:r>
        <w:t>stdio.h</w:t>
      </w:r>
      <w:proofErr w:type="spellEnd"/>
      <w:r>
        <w:t>&gt;</w:t>
      </w:r>
    </w:p>
    <w:p w14:paraId="3B2B4C7B" w14:textId="77777777" w:rsidR="00895AB0" w:rsidRDefault="00895AB0" w:rsidP="00895AB0">
      <w:r>
        <w:t>#include &lt;</w:t>
      </w:r>
      <w:proofErr w:type="spellStart"/>
      <w:r>
        <w:t>stdlib.h</w:t>
      </w:r>
      <w:proofErr w:type="spellEnd"/>
      <w:r>
        <w:t>&gt;</w:t>
      </w:r>
    </w:p>
    <w:p w14:paraId="0721E1D4" w14:textId="77777777" w:rsidR="00895AB0" w:rsidRDefault="00895AB0" w:rsidP="00895AB0">
      <w:r>
        <w:t>#include&lt;string.h&gt;</w:t>
      </w:r>
    </w:p>
    <w:p w14:paraId="39E13F02" w14:textId="77777777" w:rsidR="00895AB0" w:rsidRDefault="00895AB0" w:rsidP="00895AB0"/>
    <w:p w14:paraId="113B0406" w14:textId="77777777" w:rsidR="00895AB0" w:rsidRDefault="00895AB0" w:rsidP="00895AB0">
      <w:r>
        <w:t>#</w:t>
      </w:r>
      <w:proofErr w:type="gramStart"/>
      <w:r>
        <w:t>define</w:t>
      </w:r>
      <w:proofErr w:type="gramEnd"/>
      <w:r>
        <w:t xml:space="preserve"> MAX 30</w:t>
      </w:r>
    </w:p>
    <w:p w14:paraId="20161AEC" w14:textId="77777777" w:rsidR="00895AB0" w:rsidRDefault="00895AB0" w:rsidP="00895AB0"/>
    <w:p w14:paraId="0B1380D1" w14:textId="77777777" w:rsidR="00895AB0" w:rsidRDefault="00895AB0" w:rsidP="00895AB0">
      <w:r>
        <w:t xml:space="preserve">typedef struct </w:t>
      </w:r>
      <w:proofErr w:type="gramStart"/>
      <w:r>
        <w:t>mobile{</w:t>
      </w:r>
      <w:proofErr w:type="gramEnd"/>
    </w:p>
    <w:p w14:paraId="0641846E" w14:textId="77777777" w:rsidR="00895AB0" w:rsidRDefault="00895AB0" w:rsidP="00895AB0">
      <w:r>
        <w:tab/>
        <w:t xml:space="preserve">char </w:t>
      </w:r>
      <w:proofErr w:type="gramStart"/>
      <w:r>
        <w:t>Model[</w:t>
      </w:r>
      <w:proofErr w:type="gramEnd"/>
      <w:r>
        <w:t>MAX],Brand[MAX];</w:t>
      </w:r>
    </w:p>
    <w:p w14:paraId="1A8233C6" w14:textId="77777777" w:rsidR="00895AB0" w:rsidRDefault="00895AB0" w:rsidP="00895AB0">
      <w:r>
        <w:tab/>
        <w:t>int Memory;</w:t>
      </w:r>
    </w:p>
    <w:p w14:paraId="1008F52B" w14:textId="77777777" w:rsidR="00895AB0" w:rsidRDefault="00895AB0" w:rsidP="00895AB0">
      <w:r>
        <w:tab/>
        <w:t>float Price;</w:t>
      </w:r>
    </w:p>
    <w:p w14:paraId="42B23BFA" w14:textId="77777777" w:rsidR="00895AB0" w:rsidRDefault="00895AB0" w:rsidP="00895AB0">
      <w:r>
        <w:tab/>
        <w:t>struct mobile *link;</w:t>
      </w:r>
    </w:p>
    <w:p w14:paraId="4AB3B8FE" w14:textId="77777777" w:rsidR="00895AB0" w:rsidRDefault="00895AB0" w:rsidP="00895AB0">
      <w:proofErr w:type="gramStart"/>
      <w:r>
        <w:t>}mobile</w:t>
      </w:r>
      <w:proofErr w:type="gramEnd"/>
      <w:r>
        <w:t>;</w:t>
      </w:r>
    </w:p>
    <w:p w14:paraId="6BCCB393" w14:textId="77777777" w:rsidR="00895AB0" w:rsidRDefault="00895AB0" w:rsidP="00895AB0"/>
    <w:p w14:paraId="2711FD4C" w14:textId="77777777" w:rsidR="00895AB0" w:rsidRDefault="00895AB0" w:rsidP="00895AB0">
      <w:r>
        <w:t>struct mobile *head=NULL;</w:t>
      </w:r>
    </w:p>
    <w:p w14:paraId="782F1FDA" w14:textId="77777777" w:rsidR="00895AB0" w:rsidRDefault="00895AB0" w:rsidP="00895AB0"/>
    <w:p w14:paraId="42E5E6D4" w14:textId="77777777" w:rsidR="00895AB0" w:rsidRDefault="00895AB0" w:rsidP="00895AB0">
      <w:r>
        <w:t xml:space="preserve">void </w:t>
      </w:r>
      <w:proofErr w:type="gramStart"/>
      <w:r>
        <w:t>create(</w:t>
      </w:r>
      <w:proofErr w:type="gramEnd"/>
      <w:r>
        <w:t>)</w:t>
      </w:r>
    </w:p>
    <w:p w14:paraId="08D53DF1" w14:textId="77777777" w:rsidR="00895AB0" w:rsidRDefault="00895AB0" w:rsidP="00895AB0">
      <w:r>
        <w:t>{</w:t>
      </w:r>
    </w:p>
    <w:p w14:paraId="77B601BE" w14:textId="77777777" w:rsidR="00895AB0" w:rsidRDefault="00895AB0" w:rsidP="00895AB0">
      <w:r>
        <w:tab/>
        <w:t>mobile *</w:t>
      </w:r>
      <w:proofErr w:type="spellStart"/>
      <w:proofErr w:type="gramStart"/>
      <w:r>
        <w:t>ptr</w:t>
      </w:r>
      <w:proofErr w:type="spellEnd"/>
      <w:r>
        <w:t>,*</w:t>
      </w:r>
      <w:proofErr w:type="gramEnd"/>
      <w:r>
        <w:t>temp;</w:t>
      </w:r>
    </w:p>
    <w:p w14:paraId="1C6DC2E6" w14:textId="77777777" w:rsidR="00895AB0" w:rsidRDefault="00895AB0" w:rsidP="00895AB0">
      <w:r>
        <w:tab/>
      </w:r>
      <w:proofErr w:type="spellStart"/>
      <w:r>
        <w:t>ptr</w:t>
      </w:r>
      <w:proofErr w:type="spellEnd"/>
      <w:r>
        <w:t xml:space="preserve">= (mobile </w:t>
      </w:r>
      <w:proofErr w:type="gramStart"/>
      <w:r>
        <w:t>*)malloc</w:t>
      </w:r>
      <w:proofErr w:type="gramEnd"/>
      <w:r>
        <w:t>(</w:t>
      </w:r>
      <w:proofErr w:type="spellStart"/>
      <w:r>
        <w:t>sizeof</w:t>
      </w:r>
      <w:proofErr w:type="spellEnd"/>
      <w:r>
        <w:t>(mobile));</w:t>
      </w:r>
    </w:p>
    <w:p w14:paraId="39DAA22F" w14:textId="77777777" w:rsidR="00895AB0" w:rsidRDefault="00895AB0" w:rsidP="00895AB0"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the mobile name:");</w:t>
      </w:r>
    </w:p>
    <w:p w14:paraId="138CBA7F" w14:textId="77777777" w:rsidR="00895AB0" w:rsidRDefault="00895AB0" w:rsidP="00895AB0">
      <w:r>
        <w:tab/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 %s",&amp;</w:t>
      </w:r>
      <w:proofErr w:type="spellStart"/>
      <w:r>
        <w:t>ptr</w:t>
      </w:r>
      <w:proofErr w:type="spellEnd"/>
      <w:r>
        <w:t>-&gt;Model);</w:t>
      </w:r>
    </w:p>
    <w:p w14:paraId="18DB5050" w14:textId="77777777" w:rsidR="00895AB0" w:rsidRDefault="00895AB0" w:rsidP="00895AB0">
      <w:r>
        <w:tab/>
      </w:r>
      <w:proofErr w:type="spellStart"/>
      <w:r>
        <w:t>fflush</w:t>
      </w:r>
      <w:proofErr w:type="spellEnd"/>
      <w:r>
        <w:t>(stdin);</w:t>
      </w:r>
    </w:p>
    <w:p w14:paraId="30A4CD0D" w14:textId="77777777" w:rsidR="00895AB0" w:rsidRDefault="00895AB0" w:rsidP="00895AB0"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the brand name:");</w:t>
      </w:r>
    </w:p>
    <w:p w14:paraId="3D5B4A35" w14:textId="77777777" w:rsidR="00895AB0" w:rsidRDefault="00895AB0" w:rsidP="00895AB0">
      <w:r>
        <w:tab/>
      </w:r>
      <w:proofErr w:type="spellStart"/>
      <w:r>
        <w:t>scanf</w:t>
      </w:r>
      <w:proofErr w:type="spellEnd"/>
      <w:r>
        <w:t>("%s</w:t>
      </w:r>
      <w:proofErr w:type="gramStart"/>
      <w:r>
        <w:t>",&amp;</w:t>
      </w:r>
      <w:proofErr w:type="spellStart"/>
      <w:proofErr w:type="gramEnd"/>
      <w:r>
        <w:t>ptr</w:t>
      </w:r>
      <w:proofErr w:type="spellEnd"/>
      <w:r>
        <w:t>-&gt;Brand);</w:t>
      </w:r>
    </w:p>
    <w:p w14:paraId="723AAEF7" w14:textId="77777777" w:rsidR="00895AB0" w:rsidRDefault="00895AB0" w:rsidP="00895AB0">
      <w:r>
        <w:tab/>
      </w:r>
      <w:proofErr w:type="spellStart"/>
      <w:r>
        <w:t>fflush</w:t>
      </w:r>
      <w:proofErr w:type="spellEnd"/>
      <w:r>
        <w:t>(stdin);</w:t>
      </w:r>
    </w:p>
    <w:p w14:paraId="50572028" w14:textId="77777777" w:rsidR="00895AB0" w:rsidRDefault="00895AB0" w:rsidP="00895AB0"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the memory capacity:");</w:t>
      </w:r>
    </w:p>
    <w:p w14:paraId="3979840F" w14:textId="77777777" w:rsidR="00895AB0" w:rsidRDefault="00895AB0" w:rsidP="00895AB0">
      <w:r>
        <w:tab/>
      </w:r>
      <w:proofErr w:type="spellStart"/>
      <w:r>
        <w:t>scanf</w:t>
      </w:r>
      <w:proofErr w:type="spellEnd"/>
      <w:r>
        <w:t>("%d</w:t>
      </w:r>
      <w:proofErr w:type="gramStart"/>
      <w:r>
        <w:t>",&amp;</w:t>
      </w:r>
      <w:proofErr w:type="spellStart"/>
      <w:proofErr w:type="gramEnd"/>
      <w:r>
        <w:t>ptr</w:t>
      </w:r>
      <w:proofErr w:type="spellEnd"/>
      <w:r>
        <w:t>-&gt;Memory);</w:t>
      </w:r>
    </w:p>
    <w:p w14:paraId="05CC1203" w14:textId="77777777" w:rsidR="00895AB0" w:rsidRDefault="00895AB0" w:rsidP="00895AB0">
      <w:r>
        <w:tab/>
      </w:r>
      <w:proofErr w:type="spellStart"/>
      <w:r>
        <w:t>fflush</w:t>
      </w:r>
      <w:proofErr w:type="spellEnd"/>
      <w:r>
        <w:t>(stdin);</w:t>
      </w:r>
    </w:p>
    <w:p w14:paraId="00DBB969" w14:textId="77777777" w:rsidR="00895AB0" w:rsidRDefault="00895AB0" w:rsidP="00895AB0"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the mobile price:");</w:t>
      </w:r>
    </w:p>
    <w:p w14:paraId="0864AD17" w14:textId="77777777" w:rsidR="00895AB0" w:rsidRDefault="00895AB0" w:rsidP="00895AB0">
      <w:r>
        <w:tab/>
      </w:r>
      <w:proofErr w:type="spellStart"/>
      <w:r>
        <w:t>scanf</w:t>
      </w:r>
      <w:proofErr w:type="spellEnd"/>
      <w:r>
        <w:t>("%f</w:t>
      </w:r>
      <w:proofErr w:type="gramStart"/>
      <w:r>
        <w:t>",&amp;</w:t>
      </w:r>
      <w:proofErr w:type="spellStart"/>
      <w:proofErr w:type="gramEnd"/>
      <w:r>
        <w:t>ptr</w:t>
      </w:r>
      <w:proofErr w:type="spellEnd"/>
      <w:r>
        <w:t>-&gt;Price);</w:t>
      </w:r>
    </w:p>
    <w:p w14:paraId="19510AD3" w14:textId="77777777" w:rsidR="00895AB0" w:rsidRDefault="00895AB0" w:rsidP="00895AB0">
      <w:r>
        <w:tab/>
      </w:r>
      <w:proofErr w:type="spellStart"/>
      <w:r>
        <w:t>ptr</w:t>
      </w:r>
      <w:proofErr w:type="spellEnd"/>
      <w:r>
        <w:t>-&gt;link=NULL;</w:t>
      </w:r>
    </w:p>
    <w:p w14:paraId="5518F9DC" w14:textId="77777777" w:rsidR="00895AB0" w:rsidRDefault="00895AB0" w:rsidP="00895AB0">
      <w:r>
        <w:lastRenderedPageBreak/>
        <w:tab/>
        <w:t>if(head==NULL)</w:t>
      </w:r>
    </w:p>
    <w:p w14:paraId="3A364DC4" w14:textId="77777777" w:rsidR="00895AB0" w:rsidRDefault="00895AB0" w:rsidP="00895AB0">
      <w:r>
        <w:tab/>
        <w:t>{</w:t>
      </w:r>
    </w:p>
    <w:p w14:paraId="50523C75" w14:textId="77777777" w:rsidR="00895AB0" w:rsidRDefault="00895AB0" w:rsidP="00895AB0">
      <w:r>
        <w:t>//</w:t>
      </w:r>
      <w:r>
        <w:tab/>
      </w:r>
      <w:r>
        <w:tab/>
        <w:t>head=NULL;</w:t>
      </w:r>
    </w:p>
    <w:p w14:paraId="7DE62FB0" w14:textId="77777777" w:rsidR="00895AB0" w:rsidRDefault="00895AB0" w:rsidP="00895AB0">
      <w:r>
        <w:tab/>
      </w:r>
      <w:r>
        <w:tab/>
        <w:t>head=</w:t>
      </w:r>
      <w:proofErr w:type="spellStart"/>
      <w:r>
        <w:t>ptr</w:t>
      </w:r>
      <w:proofErr w:type="spellEnd"/>
      <w:r>
        <w:t>;</w:t>
      </w:r>
    </w:p>
    <w:p w14:paraId="02C07551" w14:textId="77777777" w:rsidR="00895AB0" w:rsidRDefault="00895AB0" w:rsidP="00895AB0">
      <w:r>
        <w:t>//</w:t>
      </w:r>
      <w:r>
        <w:tab/>
      </w:r>
      <w:r>
        <w:tab/>
      </w:r>
      <w:proofErr w:type="spellStart"/>
      <w:r>
        <w:t>ptr</w:t>
      </w:r>
      <w:proofErr w:type="spellEnd"/>
      <w:r>
        <w:t>-&gt;link=NULL;</w:t>
      </w:r>
    </w:p>
    <w:p w14:paraId="2C615A00" w14:textId="77777777" w:rsidR="00895AB0" w:rsidRDefault="00895AB0" w:rsidP="00895AB0">
      <w:r>
        <w:tab/>
        <w:t>}</w:t>
      </w:r>
    </w:p>
    <w:p w14:paraId="2DC686F9" w14:textId="77777777" w:rsidR="00895AB0" w:rsidRDefault="00895AB0" w:rsidP="00895AB0">
      <w:r>
        <w:tab/>
      </w:r>
      <w:proofErr w:type="gramStart"/>
      <w:r>
        <w:t>else{</w:t>
      </w:r>
      <w:proofErr w:type="gramEnd"/>
    </w:p>
    <w:p w14:paraId="3434C830" w14:textId="77777777" w:rsidR="00895AB0" w:rsidRDefault="00895AB0" w:rsidP="00895AB0">
      <w:r>
        <w:tab/>
      </w:r>
      <w:r>
        <w:tab/>
        <w:t>temp=head;</w:t>
      </w:r>
    </w:p>
    <w:p w14:paraId="67F0A916" w14:textId="77777777" w:rsidR="00895AB0" w:rsidRDefault="00895AB0" w:rsidP="00895AB0">
      <w:r>
        <w:tab/>
      </w:r>
      <w:r>
        <w:tab/>
        <w:t>while(temp-&gt;</w:t>
      </w:r>
      <w:proofErr w:type="gramStart"/>
      <w:r>
        <w:t>link!=</w:t>
      </w:r>
      <w:proofErr w:type="gramEnd"/>
      <w:r>
        <w:t>NULL)</w:t>
      </w:r>
    </w:p>
    <w:p w14:paraId="16938E0E" w14:textId="77777777" w:rsidR="00895AB0" w:rsidRDefault="00895AB0" w:rsidP="00895AB0">
      <w:r>
        <w:tab/>
      </w:r>
      <w:r>
        <w:tab/>
        <w:t>{</w:t>
      </w:r>
    </w:p>
    <w:p w14:paraId="35BD797E" w14:textId="77777777" w:rsidR="00895AB0" w:rsidRDefault="00895AB0" w:rsidP="00895AB0">
      <w:r>
        <w:tab/>
      </w:r>
      <w:r>
        <w:tab/>
      </w:r>
      <w:r>
        <w:tab/>
        <w:t xml:space="preserve">temp = temp-&gt;link; </w:t>
      </w:r>
    </w:p>
    <w:p w14:paraId="40EA9869" w14:textId="77777777" w:rsidR="00895AB0" w:rsidRDefault="00895AB0" w:rsidP="00895AB0">
      <w:r>
        <w:tab/>
      </w:r>
      <w:r>
        <w:tab/>
        <w:t>}</w:t>
      </w:r>
    </w:p>
    <w:p w14:paraId="02E5D27C" w14:textId="77777777" w:rsidR="00895AB0" w:rsidRDefault="00895AB0" w:rsidP="00895AB0">
      <w:r>
        <w:tab/>
      </w:r>
      <w:r>
        <w:tab/>
        <w:t xml:space="preserve">temp-&gt;link = </w:t>
      </w:r>
      <w:proofErr w:type="spellStart"/>
      <w:r>
        <w:t>ptr</w:t>
      </w:r>
      <w:proofErr w:type="spellEnd"/>
      <w:r>
        <w:t>;</w:t>
      </w:r>
    </w:p>
    <w:p w14:paraId="45C88676" w14:textId="77777777" w:rsidR="00895AB0" w:rsidRDefault="00895AB0" w:rsidP="00895AB0">
      <w:r>
        <w:tab/>
      </w:r>
      <w:r>
        <w:tab/>
      </w:r>
    </w:p>
    <w:p w14:paraId="38DB252D" w14:textId="77777777" w:rsidR="00895AB0" w:rsidRDefault="00895AB0" w:rsidP="00895AB0">
      <w:r>
        <w:tab/>
        <w:t>}</w:t>
      </w:r>
    </w:p>
    <w:p w14:paraId="4A2E04B1" w14:textId="77777777" w:rsidR="00895AB0" w:rsidRDefault="00895AB0" w:rsidP="00895AB0">
      <w:r>
        <w:t>//</w:t>
      </w:r>
      <w:r>
        <w:tab/>
        <w:t>temp=</w:t>
      </w:r>
      <w:proofErr w:type="spellStart"/>
      <w:r>
        <w:t>ptr</w:t>
      </w:r>
      <w:proofErr w:type="spellEnd"/>
      <w:r>
        <w:t>;</w:t>
      </w:r>
    </w:p>
    <w:p w14:paraId="6276CFDE" w14:textId="77777777" w:rsidR="00895AB0" w:rsidRDefault="00895AB0" w:rsidP="00895AB0">
      <w:r>
        <w:t>//</w:t>
      </w:r>
      <w:r>
        <w:tab/>
        <w:t>free(</w:t>
      </w:r>
      <w:proofErr w:type="spellStart"/>
      <w:r>
        <w:t>ptr</w:t>
      </w:r>
      <w:proofErr w:type="spellEnd"/>
      <w:r>
        <w:t>);</w:t>
      </w:r>
    </w:p>
    <w:p w14:paraId="03116220" w14:textId="77777777" w:rsidR="00895AB0" w:rsidRDefault="00895AB0" w:rsidP="00895AB0">
      <w:r>
        <w:t>}</w:t>
      </w:r>
    </w:p>
    <w:p w14:paraId="4CEE1D5F" w14:textId="77777777" w:rsidR="00895AB0" w:rsidRDefault="00895AB0" w:rsidP="00895AB0"/>
    <w:p w14:paraId="65E9A4BF" w14:textId="77777777" w:rsidR="00895AB0" w:rsidRDefault="00895AB0" w:rsidP="00895AB0">
      <w:r>
        <w:t xml:space="preserve">void </w:t>
      </w:r>
      <w:proofErr w:type="gramStart"/>
      <w:r>
        <w:t>display(</w:t>
      </w:r>
      <w:proofErr w:type="gramEnd"/>
      <w:r>
        <w:t>)</w:t>
      </w:r>
    </w:p>
    <w:p w14:paraId="4F621F0F" w14:textId="77777777" w:rsidR="00895AB0" w:rsidRDefault="00895AB0" w:rsidP="00895AB0">
      <w:r>
        <w:t>{</w:t>
      </w:r>
    </w:p>
    <w:p w14:paraId="024E5CF7" w14:textId="77777777" w:rsidR="00895AB0" w:rsidRDefault="00895AB0" w:rsidP="00895AB0">
      <w:r>
        <w:tab/>
        <w:t>mobile *</w:t>
      </w:r>
      <w:proofErr w:type="spellStart"/>
      <w:r>
        <w:t>ptr</w:t>
      </w:r>
      <w:proofErr w:type="spellEnd"/>
      <w:r>
        <w:t>;</w:t>
      </w:r>
    </w:p>
    <w:p w14:paraId="13513365" w14:textId="77777777" w:rsidR="00895AB0" w:rsidRDefault="00895AB0" w:rsidP="00895AB0">
      <w:r>
        <w:tab/>
      </w:r>
      <w:proofErr w:type="spellStart"/>
      <w:r>
        <w:t>ptr</w:t>
      </w:r>
      <w:proofErr w:type="spellEnd"/>
      <w:r>
        <w:t xml:space="preserve"> = head;</w:t>
      </w:r>
    </w:p>
    <w:p w14:paraId="2D2D5DFF" w14:textId="77777777" w:rsidR="00895AB0" w:rsidRDefault="00895AB0" w:rsidP="00895AB0">
      <w:r>
        <w:tab/>
        <w:t>if(</w:t>
      </w:r>
      <w:proofErr w:type="spellStart"/>
      <w:r>
        <w:t>ptr</w:t>
      </w:r>
      <w:proofErr w:type="spellEnd"/>
      <w:r>
        <w:t>==NULL)</w:t>
      </w:r>
    </w:p>
    <w:p w14:paraId="407BC1E0" w14:textId="77777777" w:rsidR="00895AB0" w:rsidRDefault="00895AB0" w:rsidP="00895AB0">
      <w:r>
        <w:tab/>
        <w:t>{</w:t>
      </w:r>
    </w:p>
    <w:p w14:paraId="66C977BA" w14:textId="77777777" w:rsidR="00895AB0" w:rsidRDefault="00895AB0" w:rsidP="00895AB0">
      <w:r>
        <w:tab/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mpty list");</w:t>
      </w:r>
    </w:p>
    <w:p w14:paraId="5A03141A" w14:textId="77777777" w:rsidR="00895AB0" w:rsidRDefault="00895AB0" w:rsidP="00895AB0">
      <w:r>
        <w:tab/>
        <w:t>}</w:t>
      </w:r>
    </w:p>
    <w:p w14:paraId="43271B1D" w14:textId="77777777" w:rsidR="00895AB0" w:rsidRDefault="00895AB0" w:rsidP="00895AB0">
      <w:r>
        <w:tab/>
      </w:r>
      <w:proofErr w:type="gramStart"/>
      <w:r>
        <w:t>else{</w:t>
      </w:r>
      <w:proofErr w:type="gramEnd"/>
    </w:p>
    <w:p w14:paraId="4E47F011" w14:textId="77777777" w:rsidR="00895AB0" w:rsidRDefault="00895AB0" w:rsidP="00895AB0">
      <w:r>
        <w:tab/>
      </w:r>
      <w:r>
        <w:tab/>
        <w:t>while(</w:t>
      </w:r>
      <w:proofErr w:type="spellStart"/>
      <w:proofErr w:type="gramStart"/>
      <w:r>
        <w:t>ptr</w:t>
      </w:r>
      <w:proofErr w:type="spellEnd"/>
      <w:r>
        <w:t>!=</w:t>
      </w:r>
      <w:proofErr w:type="gramEnd"/>
      <w:r>
        <w:t>NULL)</w:t>
      </w:r>
    </w:p>
    <w:p w14:paraId="38D18F6C" w14:textId="77777777" w:rsidR="00895AB0" w:rsidRDefault="00895AB0" w:rsidP="00895AB0">
      <w:r>
        <w:tab/>
      </w:r>
      <w:r>
        <w:tab/>
        <w:t>{</w:t>
      </w:r>
    </w:p>
    <w:p w14:paraId="5A77F481" w14:textId="77777777" w:rsidR="00895AB0" w:rsidRDefault="00895AB0" w:rsidP="00895AB0">
      <w:r>
        <w:tab/>
      </w:r>
      <w:r>
        <w:tab/>
      </w:r>
      <w:r>
        <w:tab/>
        <w:t>printf("%s\t%s\t%d\t%f</w:t>
      </w:r>
      <w:proofErr w:type="gramStart"/>
      <w:r>
        <w:t>",ptr</w:t>
      </w:r>
      <w:proofErr w:type="gramEnd"/>
      <w:r>
        <w:t>-&gt;Model,ptr-&gt;Brand,ptr-&gt;Memory,ptr-&gt;Price);</w:t>
      </w:r>
    </w:p>
    <w:p w14:paraId="46EBE3A3" w14:textId="77777777" w:rsidR="00895AB0" w:rsidRDefault="00895AB0" w:rsidP="00895AB0">
      <w:r>
        <w:lastRenderedPageBreak/>
        <w:tab/>
      </w:r>
      <w:r>
        <w:tab/>
      </w:r>
      <w:r>
        <w:tab/>
      </w:r>
      <w:proofErr w:type="spellStart"/>
      <w:r>
        <w:t>ptr</w:t>
      </w:r>
      <w:proofErr w:type="spellEnd"/>
      <w:r>
        <w:t>=</w:t>
      </w:r>
      <w:proofErr w:type="spellStart"/>
      <w:r>
        <w:t>ptr</w:t>
      </w:r>
      <w:proofErr w:type="spellEnd"/>
      <w:r>
        <w:t>-&gt;link;</w:t>
      </w:r>
    </w:p>
    <w:p w14:paraId="6288B7D5" w14:textId="77777777" w:rsidR="00895AB0" w:rsidRDefault="00895AB0" w:rsidP="00895AB0">
      <w:r>
        <w:tab/>
      </w:r>
      <w:r>
        <w:tab/>
        <w:t>}</w:t>
      </w:r>
    </w:p>
    <w:p w14:paraId="32015B7E" w14:textId="77777777" w:rsidR="00895AB0" w:rsidRDefault="00895AB0" w:rsidP="00895AB0">
      <w:r>
        <w:tab/>
      </w:r>
      <w:r>
        <w:tab/>
      </w:r>
    </w:p>
    <w:p w14:paraId="791FC6F0" w14:textId="77777777" w:rsidR="00895AB0" w:rsidRDefault="00895AB0" w:rsidP="00895AB0">
      <w:r>
        <w:tab/>
        <w:t>}</w:t>
      </w:r>
    </w:p>
    <w:p w14:paraId="531FE10B" w14:textId="77777777" w:rsidR="00895AB0" w:rsidRDefault="00895AB0" w:rsidP="00895AB0">
      <w:r>
        <w:t>}</w:t>
      </w:r>
    </w:p>
    <w:p w14:paraId="09094694" w14:textId="77777777" w:rsidR="00895AB0" w:rsidRDefault="00895AB0" w:rsidP="00895AB0"/>
    <w:p w14:paraId="43E55E9A" w14:textId="77777777" w:rsidR="00895AB0" w:rsidRDefault="00895AB0" w:rsidP="00895AB0">
      <w:r>
        <w:t xml:space="preserve">void </w:t>
      </w:r>
      <w:proofErr w:type="spellStart"/>
      <w:r>
        <w:t>sort_</w:t>
      </w:r>
      <w:proofErr w:type="gramStart"/>
      <w:r>
        <w:t>brand</w:t>
      </w:r>
      <w:proofErr w:type="spellEnd"/>
      <w:r>
        <w:t>(</w:t>
      </w:r>
      <w:proofErr w:type="gramEnd"/>
      <w:r>
        <w:t>)</w:t>
      </w:r>
    </w:p>
    <w:p w14:paraId="516B14AF" w14:textId="77777777" w:rsidR="00895AB0" w:rsidRDefault="00895AB0" w:rsidP="00895AB0">
      <w:r>
        <w:t>{</w:t>
      </w:r>
    </w:p>
    <w:p w14:paraId="14055624" w14:textId="77777777" w:rsidR="00895AB0" w:rsidRDefault="00895AB0" w:rsidP="00895AB0">
      <w:r>
        <w:tab/>
        <w:t xml:space="preserve">int </w:t>
      </w:r>
      <w:proofErr w:type="spellStart"/>
      <w:proofErr w:type="gramStart"/>
      <w:r>
        <w:t>i,j</w:t>
      </w:r>
      <w:proofErr w:type="gramEnd"/>
      <w:r>
        <w:t>,count,swapflag</w:t>
      </w:r>
      <w:proofErr w:type="spellEnd"/>
      <w:r>
        <w:t>;</w:t>
      </w:r>
    </w:p>
    <w:p w14:paraId="2BC67161" w14:textId="77777777" w:rsidR="00895AB0" w:rsidRDefault="00895AB0" w:rsidP="00895AB0">
      <w:r>
        <w:tab/>
        <w:t>count=</w:t>
      </w:r>
      <w:proofErr w:type="gramStart"/>
      <w:r>
        <w:t>size(</w:t>
      </w:r>
      <w:proofErr w:type="gramEnd"/>
      <w:r>
        <w:t>);</w:t>
      </w:r>
    </w:p>
    <w:p w14:paraId="76F868F5" w14:textId="77777777" w:rsidR="00895AB0" w:rsidRDefault="00895AB0" w:rsidP="00895AB0">
      <w:r>
        <w:tab/>
        <w:t>mobile *</w:t>
      </w:r>
      <w:proofErr w:type="spellStart"/>
      <w:proofErr w:type="gramStart"/>
      <w:r>
        <w:t>otemp</w:t>
      </w:r>
      <w:proofErr w:type="spellEnd"/>
      <w:r>
        <w:t>,*</w:t>
      </w:r>
      <w:proofErr w:type="gramEnd"/>
      <w:r>
        <w:t>itemp1,*itemp2,temp;</w:t>
      </w:r>
    </w:p>
    <w:p w14:paraId="32DF6D39" w14:textId="77777777" w:rsidR="00895AB0" w:rsidRDefault="00895AB0" w:rsidP="00895AB0">
      <w:r>
        <w:tab/>
        <w:t>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=</w:t>
      </w:r>
      <w:proofErr w:type="spellStart"/>
      <w:r>
        <w:t>count;i</w:t>
      </w:r>
      <w:proofErr w:type="spellEnd"/>
      <w:r>
        <w:t>+=1)</w:t>
      </w:r>
    </w:p>
    <w:p w14:paraId="406E050A" w14:textId="77777777" w:rsidR="00895AB0" w:rsidRDefault="00895AB0" w:rsidP="00895AB0">
      <w:r>
        <w:tab/>
        <w:t>{</w:t>
      </w:r>
    </w:p>
    <w:p w14:paraId="57C42899" w14:textId="77777777" w:rsidR="00895AB0" w:rsidRDefault="00895AB0" w:rsidP="00895AB0">
      <w:r>
        <w:tab/>
      </w:r>
      <w:r>
        <w:tab/>
      </w:r>
      <w:proofErr w:type="spellStart"/>
      <w:r>
        <w:t>otemp</w:t>
      </w:r>
      <w:proofErr w:type="spellEnd"/>
      <w:r>
        <w:t>=head;</w:t>
      </w:r>
    </w:p>
    <w:p w14:paraId="1B5658DD" w14:textId="77777777" w:rsidR="00895AB0" w:rsidRDefault="00895AB0" w:rsidP="00895AB0">
      <w:r>
        <w:tab/>
      </w:r>
      <w:r>
        <w:tab/>
      </w:r>
      <w:proofErr w:type="spellStart"/>
      <w:r>
        <w:t>swapflag</w:t>
      </w:r>
      <w:proofErr w:type="spellEnd"/>
      <w:r>
        <w:t>=0;</w:t>
      </w:r>
    </w:p>
    <w:p w14:paraId="5A9BE39C" w14:textId="77777777" w:rsidR="00895AB0" w:rsidRDefault="00895AB0" w:rsidP="00895AB0">
      <w:r>
        <w:tab/>
      </w:r>
      <w:r>
        <w:tab/>
        <w:t>for(j=</w:t>
      </w:r>
      <w:proofErr w:type="gramStart"/>
      <w:r>
        <w:t>0;j</w:t>
      </w:r>
      <w:proofErr w:type="gramEnd"/>
      <w:r>
        <w:t>&lt;count-i-1;j+=1)</w:t>
      </w:r>
    </w:p>
    <w:p w14:paraId="2977C2E5" w14:textId="77777777" w:rsidR="00895AB0" w:rsidRDefault="00895AB0" w:rsidP="00895AB0">
      <w:r>
        <w:tab/>
      </w:r>
      <w:r>
        <w:tab/>
        <w:t>{</w:t>
      </w:r>
    </w:p>
    <w:p w14:paraId="727CA241" w14:textId="77777777" w:rsidR="00895AB0" w:rsidRDefault="00895AB0" w:rsidP="00895AB0">
      <w:r>
        <w:tab/>
      </w:r>
      <w:r>
        <w:tab/>
      </w:r>
      <w:r>
        <w:tab/>
        <w:t>itemp1=</w:t>
      </w:r>
      <w:proofErr w:type="spellStart"/>
      <w:r>
        <w:t>otemp</w:t>
      </w:r>
      <w:proofErr w:type="spellEnd"/>
      <w:r>
        <w:t>;</w:t>
      </w:r>
    </w:p>
    <w:p w14:paraId="32699A5D" w14:textId="77777777" w:rsidR="00895AB0" w:rsidRDefault="00895AB0" w:rsidP="00895AB0">
      <w:r>
        <w:tab/>
      </w:r>
      <w:r>
        <w:tab/>
      </w:r>
      <w:r>
        <w:tab/>
        <w:t>itemp2=</w:t>
      </w:r>
      <w:proofErr w:type="spellStart"/>
      <w:r>
        <w:t>otemp</w:t>
      </w:r>
      <w:proofErr w:type="spellEnd"/>
      <w:r>
        <w:t>-&gt;link;</w:t>
      </w:r>
    </w:p>
    <w:p w14:paraId="1853BA47" w14:textId="77777777" w:rsidR="00895AB0" w:rsidRDefault="00895AB0" w:rsidP="00895AB0">
      <w:r>
        <w:tab/>
      </w:r>
      <w:r>
        <w:tab/>
      </w:r>
      <w:r>
        <w:tab/>
        <w:t>if(</w:t>
      </w:r>
      <w:proofErr w:type="spellStart"/>
      <w:r>
        <w:t>strcmp</w:t>
      </w:r>
      <w:proofErr w:type="spellEnd"/>
      <w:r>
        <w:t>(itemp1-&gt;</w:t>
      </w:r>
      <w:proofErr w:type="gramStart"/>
      <w:r>
        <w:t>Brand,itemp</w:t>
      </w:r>
      <w:proofErr w:type="gramEnd"/>
      <w:r>
        <w:t>2-&gt;Brand)&gt;0)</w:t>
      </w:r>
    </w:p>
    <w:p w14:paraId="5F1DFD20" w14:textId="77777777" w:rsidR="00895AB0" w:rsidRDefault="00895AB0" w:rsidP="00895AB0">
      <w:r>
        <w:tab/>
      </w:r>
      <w:r>
        <w:tab/>
      </w:r>
      <w:r>
        <w:tab/>
        <w:t>{</w:t>
      </w:r>
    </w:p>
    <w:p w14:paraId="1C848B78" w14:textId="77777777" w:rsidR="00895AB0" w:rsidRDefault="00895AB0" w:rsidP="00895AB0">
      <w:r>
        <w:tab/>
      </w:r>
      <w:r>
        <w:tab/>
      </w:r>
      <w:r>
        <w:tab/>
      </w:r>
      <w:r>
        <w:tab/>
      </w:r>
      <w:proofErr w:type="spellStart"/>
      <w:r>
        <w:t>strcpy</w:t>
      </w:r>
      <w:proofErr w:type="spellEnd"/>
      <w:r>
        <w:t>(</w:t>
      </w:r>
      <w:proofErr w:type="gramStart"/>
      <w:r>
        <w:t>temp.Brand</w:t>
      </w:r>
      <w:proofErr w:type="gramEnd"/>
      <w:r>
        <w:t>,itemp1-&gt;Brand);</w:t>
      </w:r>
    </w:p>
    <w:p w14:paraId="23E74214" w14:textId="77777777" w:rsidR="00895AB0" w:rsidRDefault="00895AB0" w:rsidP="00895AB0">
      <w:r>
        <w:tab/>
      </w:r>
      <w:r>
        <w:tab/>
      </w:r>
      <w:r>
        <w:tab/>
      </w:r>
      <w:r>
        <w:tab/>
      </w:r>
      <w:proofErr w:type="spellStart"/>
      <w:r>
        <w:t>strcpy</w:t>
      </w:r>
      <w:proofErr w:type="spellEnd"/>
      <w:r>
        <w:t>(</w:t>
      </w:r>
      <w:proofErr w:type="gramStart"/>
      <w:r>
        <w:t>temp.Model</w:t>
      </w:r>
      <w:proofErr w:type="gramEnd"/>
      <w:r>
        <w:t>,itemp1-&gt;Model);</w:t>
      </w:r>
    </w:p>
    <w:p w14:paraId="79DEB7AD" w14:textId="77777777" w:rsidR="00895AB0" w:rsidRDefault="00895AB0" w:rsidP="00895AB0">
      <w:r>
        <w:tab/>
      </w:r>
      <w:r>
        <w:tab/>
      </w:r>
      <w:r>
        <w:tab/>
      </w:r>
      <w:r>
        <w:tab/>
      </w:r>
      <w:proofErr w:type="spellStart"/>
      <w:proofErr w:type="gramStart"/>
      <w:r>
        <w:t>temp.Memory</w:t>
      </w:r>
      <w:proofErr w:type="spellEnd"/>
      <w:proofErr w:type="gramEnd"/>
      <w:r>
        <w:t>=itemp1-&gt;Memory;</w:t>
      </w:r>
    </w:p>
    <w:p w14:paraId="703973D0" w14:textId="77777777" w:rsidR="00895AB0" w:rsidRDefault="00895AB0" w:rsidP="00895AB0">
      <w:r>
        <w:tab/>
      </w:r>
      <w:r>
        <w:tab/>
      </w:r>
      <w:r>
        <w:tab/>
      </w:r>
      <w:r>
        <w:tab/>
      </w:r>
      <w:proofErr w:type="spellStart"/>
      <w:proofErr w:type="gramStart"/>
      <w:r>
        <w:t>temp.Price</w:t>
      </w:r>
      <w:proofErr w:type="spellEnd"/>
      <w:proofErr w:type="gramEnd"/>
      <w:r>
        <w:t>=itemp1-&gt;Price;</w:t>
      </w:r>
    </w:p>
    <w:p w14:paraId="671CD817" w14:textId="77777777" w:rsidR="00895AB0" w:rsidRDefault="00895AB0" w:rsidP="00895AB0">
      <w:r>
        <w:tab/>
      </w:r>
      <w:r>
        <w:tab/>
      </w:r>
      <w:r>
        <w:tab/>
      </w:r>
      <w:r>
        <w:tab/>
      </w:r>
    </w:p>
    <w:p w14:paraId="589AC8FD" w14:textId="77777777" w:rsidR="00895AB0" w:rsidRDefault="00895AB0" w:rsidP="00895AB0">
      <w:r>
        <w:tab/>
      </w:r>
      <w:r>
        <w:tab/>
      </w:r>
      <w:r>
        <w:tab/>
      </w:r>
      <w:r>
        <w:tab/>
      </w:r>
      <w:proofErr w:type="spellStart"/>
      <w:r>
        <w:t>strcpy</w:t>
      </w:r>
      <w:proofErr w:type="spellEnd"/>
      <w:r>
        <w:t>(itemp1-&gt;</w:t>
      </w:r>
      <w:proofErr w:type="gramStart"/>
      <w:r>
        <w:t>Brand,itemp</w:t>
      </w:r>
      <w:proofErr w:type="gramEnd"/>
      <w:r>
        <w:t>2-&gt;Brand);</w:t>
      </w:r>
    </w:p>
    <w:p w14:paraId="451D7B8F" w14:textId="77777777" w:rsidR="00895AB0" w:rsidRDefault="00895AB0" w:rsidP="00895AB0">
      <w:r>
        <w:tab/>
      </w:r>
      <w:r>
        <w:tab/>
      </w:r>
      <w:r>
        <w:tab/>
      </w:r>
      <w:r>
        <w:tab/>
      </w:r>
      <w:proofErr w:type="spellStart"/>
      <w:r>
        <w:t>strcpy</w:t>
      </w:r>
      <w:proofErr w:type="spellEnd"/>
      <w:r>
        <w:t>(itemp1-&gt;</w:t>
      </w:r>
      <w:proofErr w:type="gramStart"/>
      <w:r>
        <w:t>Model,itemp</w:t>
      </w:r>
      <w:proofErr w:type="gramEnd"/>
      <w:r>
        <w:t>2-&gt;Model);</w:t>
      </w:r>
    </w:p>
    <w:p w14:paraId="1719FB23" w14:textId="77777777" w:rsidR="00895AB0" w:rsidRDefault="00895AB0" w:rsidP="00895AB0">
      <w:r>
        <w:tab/>
      </w:r>
      <w:r>
        <w:tab/>
      </w:r>
      <w:r>
        <w:tab/>
      </w:r>
      <w:r>
        <w:tab/>
        <w:t>itemp1-&gt;Memory=itemp2-&gt;Memory;</w:t>
      </w:r>
    </w:p>
    <w:p w14:paraId="5AC42D8D" w14:textId="77777777" w:rsidR="00895AB0" w:rsidRDefault="00895AB0" w:rsidP="00895AB0">
      <w:r>
        <w:tab/>
      </w:r>
      <w:r>
        <w:tab/>
      </w:r>
      <w:r>
        <w:tab/>
      </w:r>
      <w:r>
        <w:tab/>
        <w:t>itemp1-&gt;Price=itemp2-&gt;Price;</w:t>
      </w:r>
    </w:p>
    <w:p w14:paraId="33147123" w14:textId="77777777" w:rsidR="00895AB0" w:rsidRDefault="00895AB0" w:rsidP="00895AB0">
      <w:r>
        <w:tab/>
      </w:r>
      <w:r>
        <w:tab/>
      </w:r>
      <w:r>
        <w:tab/>
      </w:r>
      <w:r>
        <w:tab/>
      </w:r>
    </w:p>
    <w:p w14:paraId="3245094F" w14:textId="77777777" w:rsidR="00895AB0" w:rsidRDefault="00895AB0" w:rsidP="00895AB0">
      <w:r>
        <w:lastRenderedPageBreak/>
        <w:tab/>
      </w:r>
      <w:r>
        <w:tab/>
      </w:r>
      <w:r>
        <w:tab/>
      </w:r>
      <w:r>
        <w:tab/>
      </w:r>
      <w:proofErr w:type="spellStart"/>
      <w:r>
        <w:t>strcpy</w:t>
      </w:r>
      <w:proofErr w:type="spellEnd"/>
      <w:r>
        <w:t>(itemp2-&gt;</w:t>
      </w:r>
      <w:proofErr w:type="spellStart"/>
      <w:proofErr w:type="gramStart"/>
      <w:r>
        <w:t>Brand,temp</w:t>
      </w:r>
      <w:proofErr w:type="gramEnd"/>
      <w:r>
        <w:t>.Brand</w:t>
      </w:r>
      <w:proofErr w:type="spellEnd"/>
      <w:r>
        <w:t>);</w:t>
      </w:r>
    </w:p>
    <w:p w14:paraId="1D82DB04" w14:textId="77777777" w:rsidR="00895AB0" w:rsidRDefault="00895AB0" w:rsidP="00895AB0">
      <w:r>
        <w:tab/>
      </w:r>
      <w:r>
        <w:tab/>
      </w:r>
      <w:r>
        <w:tab/>
      </w:r>
      <w:r>
        <w:tab/>
      </w:r>
      <w:proofErr w:type="spellStart"/>
      <w:r>
        <w:t>strcpy</w:t>
      </w:r>
      <w:proofErr w:type="spellEnd"/>
      <w:r>
        <w:t>(itemp2-&gt;</w:t>
      </w:r>
      <w:proofErr w:type="spellStart"/>
      <w:proofErr w:type="gramStart"/>
      <w:r>
        <w:t>Model,temp</w:t>
      </w:r>
      <w:proofErr w:type="gramEnd"/>
      <w:r>
        <w:t>.Model</w:t>
      </w:r>
      <w:proofErr w:type="spellEnd"/>
      <w:r>
        <w:t>);</w:t>
      </w:r>
    </w:p>
    <w:p w14:paraId="4018EE96" w14:textId="77777777" w:rsidR="00895AB0" w:rsidRDefault="00895AB0" w:rsidP="00895AB0">
      <w:r>
        <w:tab/>
      </w:r>
      <w:r>
        <w:tab/>
      </w:r>
      <w:r>
        <w:tab/>
      </w:r>
      <w:r>
        <w:tab/>
        <w:t>itemp2-&gt;Memory=</w:t>
      </w:r>
      <w:proofErr w:type="spellStart"/>
      <w:r>
        <w:t>temp.Memory</w:t>
      </w:r>
      <w:proofErr w:type="spellEnd"/>
      <w:r>
        <w:t>;</w:t>
      </w:r>
    </w:p>
    <w:p w14:paraId="1785CAEF" w14:textId="77777777" w:rsidR="00895AB0" w:rsidRDefault="00895AB0" w:rsidP="00895AB0">
      <w:r>
        <w:tab/>
      </w:r>
      <w:r>
        <w:tab/>
      </w:r>
      <w:r>
        <w:tab/>
      </w:r>
      <w:r>
        <w:tab/>
        <w:t>itemp2-&gt;Price=</w:t>
      </w:r>
      <w:proofErr w:type="spellStart"/>
      <w:r>
        <w:t>temp.Price</w:t>
      </w:r>
      <w:proofErr w:type="spellEnd"/>
      <w:r>
        <w:t>;</w:t>
      </w:r>
    </w:p>
    <w:p w14:paraId="02C6EF85" w14:textId="77777777" w:rsidR="00895AB0" w:rsidRDefault="00895AB0" w:rsidP="00895AB0">
      <w:r>
        <w:tab/>
      </w:r>
      <w:r>
        <w:tab/>
      </w:r>
      <w:r>
        <w:tab/>
        <w:t>}</w:t>
      </w:r>
    </w:p>
    <w:p w14:paraId="24DF79BD" w14:textId="77777777" w:rsidR="00895AB0" w:rsidRDefault="00895AB0" w:rsidP="00895AB0">
      <w:r>
        <w:tab/>
      </w:r>
      <w:r>
        <w:tab/>
      </w:r>
      <w:r>
        <w:tab/>
      </w:r>
      <w:proofErr w:type="spellStart"/>
      <w:r>
        <w:t>otemp</w:t>
      </w:r>
      <w:proofErr w:type="spellEnd"/>
      <w:r>
        <w:t>=</w:t>
      </w:r>
      <w:proofErr w:type="spellStart"/>
      <w:r>
        <w:t>otemp</w:t>
      </w:r>
      <w:proofErr w:type="spellEnd"/>
      <w:r>
        <w:t>-&gt;link;</w:t>
      </w:r>
    </w:p>
    <w:p w14:paraId="2C4E18E3" w14:textId="77777777" w:rsidR="00895AB0" w:rsidRDefault="00895AB0" w:rsidP="00895AB0">
      <w:r>
        <w:tab/>
      </w:r>
      <w:r>
        <w:tab/>
        <w:t>}</w:t>
      </w:r>
    </w:p>
    <w:p w14:paraId="4B1D830C" w14:textId="77777777" w:rsidR="00895AB0" w:rsidRDefault="00895AB0" w:rsidP="00895AB0">
      <w:r>
        <w:tab/>
        <w:t>}</w:t>
      </w:r>
    </w:p>
    <w:p w14:paraId="4639413F" w14:textId="77777777" w:rsidR="00895AB0" w:rsidRDefault="00895AB0" w:rsidP="00895AB0">
      <w:r>
        <w:t>}</w:t>
      </w:r>
    </w:p>
    <w:p w14:paraId="1D88D838" w14:textId="77777777" w:rsidR="00895AB0" w:rsidRDefault="00895AB0" w:rsidP="00895AB0"/>
    <w:p w14:paraId="25DB9704" w14:textId="77777777" w:rsidR="00895AB0" w:rsidRDefault="00895AB0" w:rsidP="00895AB0">
      <w:r>
        <w:t xml:space="preserve">int </w:t>
      </w:r>
      <w:proofErr w:type="gramStart"/>
      <w:r>
        <w:t>size(</w:t>
      </w:r>
      <w:proofErr w:type="gramEnd"/>
      <w:r>
        <w:t>)</w:t>
      </w:r>
    </w:p>
    <w:p w14:paraId="743D308B" w14:textId="77777777" w:rsidR="00895AB0" w:rsidRDefault="00895AB0" w:rsidP="00895AB0">
      <w:r>
        <w:t>{</w:t>
      </w:r>
    </w:p>
    <w:p w14:paraId="6A7C3842" w14:textId="77777777" w:rsidR="00895AB0" w:rsidRDefault="00895AB0" w:rsidP="00895AB0">
      <w:r>
        <w:tab/>
        <w:t>mobile *temp;</w:t>
      </w:r>
    </w:p>
    <w:p w14:paraId="3A872E3E" w14:textId="77777777" w:rsidR="00895AB0" w:rsidRDefault="00895AB0" w:rsidP="00895AB0">
      <w:r>
        <w:tab/>
        <w:t>int size=0;</w:t>
      </w:r>
    </w:p>
    <w:p w14:paraId="6F05DA6F" w14:textId="77777777" w:rsidR="00895AB0" w:rsidRDefault="00895AB0" w:rsidP="00895AB0">
      <w:r>
        <w:tab/>
        <w:t>temp=head;</w:t>
      </w:r>
    </w:p>
    <w:p w14:paraId="4E99D354" w14:textId="77777777" w:rsidR="00895AB0" w:rsidRDefault="00895AB0" w:rsidP="00895AB0">
      <w:r>
        <w:tab/>
        <w:t>while(</w:t>
      </w:r>
      <w:proofErr w:type="gramStart"/>
      <w:r>
        <w:t>temp!=</w:t>
      </w:r>
      <w:proofErr w:type="gramEnd"/>
      <w:r>
        <w:t>NULL)</w:t>
      </w:r>
    </w:p>
    <w:p w14:paraId="7E4D12DB" w14:textId="77777777" w:rsidR="00895AB0" w:rsidRDefault="00895AB0" w:rsidP="00895AB0">
      <w:r>
        <w:tab/>
        <w:t>{</w:t>
      </w:r>
    </w:p>
    <w:p w14:paraId="6DD9577D" w14:textId="77777777" w:rsidR="00895AB0" w:rsidRDefault="00895AB0" w:rsidP="00895AB0">
      <w:r>
        <w:tab/>
      </w:r>
      <w:r>
        <w:tab/>
        <w:t>temp=temp-&gt;link;</w:t>
      </w:r>
    </w:p>
    <w:p w14:paraId="45FE4108" w14:textId="77777777" w:rsidR="00895AB0" w:rsidRDefault="00895AB0" w:rsidP="00895AB0">
      <w:r>
        <w:tab/>
      </w:r>
      <w:r>
        <w:tab/>
        <w:t>size+=1;</w:t>
      </w:r>
    </w:p>
    <w:p w14:paraId="4611BC07" w14:textId="77777777" w:rsidR="00895AB0" w:rsidRDefault="00895AB0" w:rsidP="00895AB0">
      <w:r>
        <w:tab/>
        <w:t>}</w:t>
      </w:r>
    </w:p>
    <w:p w14:paraId="31673681" w14:textId="77777777" w:rsidR="00895AB0" w:rsidRDefault="00895AB0" w:rsidP="00895AB0">
      <w:r>
        <w:tab/>
        <w:t>return size;</w:t>
      </w:r>
    </w:p>
    <w:p w14:paraId="5FA2C429" w14:textId="77777777" w:rsidR="00895AB0" w:rsidRDefault="00895AB0" w:rsidP="00895AB0">
      <w:r>
        <w:t>}</w:t>
      </w:r>
    </w:p>
    <w:p w14:paraId="024C35CF" w14:textId="77777777" w:rsidR="00895AB0" w:rsidRDefault="00895AB0" w:rsidP="00895AB0">
      <w:r>
        <w:tab/>
      </w:r>
    </w:p>
    <w:p w14:paraId="40B902AB" w14:textId="77777777" w:rsidR="00895AB0" w:rsidRDefault="00895AB0" w:rsidP="00895AB0">
      <w:r>
        <w:t xml:space="preserve">void </w:t>
      </w:r>
      <w:proofErr w:type="spellStart"/>
      <w:r>
        <w:t>sort_</w:t>
      </w:r>
      <w:proofErr w:type="gramStart"/>
      <w:r>
        <w:t>price</w:t>
      </w:r>
      <w:proofErr w:type="spellEnd"/>
      <w:r>
        <w:t>(</w:t>
      </w:r>
      <w:proofErr w:type="gramEnd"/>
      <w:r>
        <w:t>)</w:t>
      </w:r>
    </w:p>
    <w:p w14:paraId="14A82401" w14:textId="77777777" w:rsidR="00895AB0" w:rsidRDefault="00895AB0" w:rsidP="00895AB0">
      <w:r>
        <w:t>{</w:t>
      </w:r>
    </w:p>
    <w:p w14:paraId="117A0897" w14:textId="77777777" w:rsidR="00895AB0" w:rsidRDefault="00895AB0" w:rsidP="00895AB0">
      <w:r>
        <w:tab/>
        <w:t xml:space="preserve">int </w:t>
      </w:r>
      <w:proofErr w:type="spellStart"/>
      <w:proofErr w:type="gramStart"/>
      <w:r>
        <w:t>i,j</w:t>
      </w:r>
      <w:proofErr w:type="gramEnd"/>
      <w:r>
        <w:t>,count</w:t>
      </w:r>
      <w:proofErr w:type="spellEnd"/>
      <w:r>
        <w:t>;</w:t>
      </w:r>
    </w:p>
    <w:p w14:paraId="11A8549C" w14:textId="77777777" w:rsidR="00895AB0" w:rsidRDefault="00895AB0" w:rsidP="00895AB0">
      <w:r>
        <w:tab/>
        <w:t>count=</w:t>
      </w:r>
      <w:proofErr w:type="gramStart"/>
      <w:r>
        <w:t>size(</w:t>
      </w:r>
      <w:proofErr w:type="gramEnd"/>
      <w:r>
        <w:t>);</w:t>
      </w:r>
    </w:p>
    <w:p w14:paraId="01C2B0A7" w14:textId="77777777" w:rsidR="00895AB0" w:rsidRDefault="00895AB0" w:rsidP="00895AB0">
      <w:r>
        <w:tab/>
        <w:t>mobile *</w:t>
      </w:r>
      <w:proofErr w:type="spellStart"/>
      <w:proofErr w:type="gramStart"/>
      <w:r>
        <w:t>otemp</w:t>
      </w:r>
      <w:proofErr w:type="spellEnd"/>
      <w:r>
        <w:t>,*</w:t>
      </w:r>
      <w:proofErr w:type="gramEnd"/>
      <w:r>
        <w:t>itemp1,*itemp2,temp;</w:t>
      </w:r>
    </w:p>
    <w:p w14:paraId="24FFB130" w14:textId="77777777" w:rsidR="00895AB0" w:rsidRDefault="00895AB0" w:rsidP="00895AB0">
      <w:r>
        <w:tab/>
        <w:t>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=</w:t>
      </w:r>
      <w:proofErr w:type="spellStart"/>
      <w:r>
        <w:t>count;i</w:t>
      </w:r>
      <w:proofErr w:type="spellEnd"/>
      <w:r>
        <w:t>+=1)</w:t>
      </w:r>
    </w:p>
    <w:p w14:paraId="003D52F7" w14:textId="77777777" w:rsidR="00895AB0" w:rsidRDefault="00895AB0" w:rsidP="00895AB0">
      <w:r>
        <w:tab/>
        <w:t>{</w:t>
      </w:r>
    </w:p>
    <w:p w14:paraId="4BA46DA6" w14:textId="77777777" w:rsidR="00895AB0" w:rsidRDefault="00895AB0" w:rsidP="00895AB0">
      <w:r>
        <w:tab/>
      </w:r>
      <w:r>
        <w:tab/>
      </w:r>
      <w:proofErr w:type="spellStart"/>
      <w:r>
        <w:t>otemp</w:t>
      </w:r>
      <w:proofErr w:type="spellEnd"/>
      <w:r>
        <w:t>=head;</w:t>
      </w:r>
    </w:p>
    <w:p w14:paraId="7E0F61AE" w14:textId="77777777" w:rsidR="00895AB0" w:rsidRDefault="00895AB0" w:rsidP="00895AB0">
      <w:r>
        <w:lastRenderedPageBreak/>
        <w:tab/>
      </w:r>
      <w:r>
        <w:tab/>
        <w:t>for(j=</w:t>
      </w:r>
      <w:proofErr w:type="gramStart"/>
      <w:r>
        <w:t>0;j</w:t>
      </w:r>
      <w:proofErr w:type="gramEnd"/>
      <w:r>
        <w:t>&lt;count-i-1;j+=1)</w:t>
      </w:r>
    </w:p>
    <w:p w14:paraId="2F233969" w14:textId="77777777" w:rsidR="00895AB0" w:rsidRDefault="00895AB0" w:rsidP="00895AB0">
      <w:r>
        <w:tab/>
      </w:r>
      <w:r>
        <w:tab/>
        <w:t>{</w:t>
      </w:r>
    </w:p>
    <w:p w14:paraId="755E4BE1" w14:textId="77777777" w:rsidR="00895AB0" w:rsidRDefault="00895AB0" w:rsidP="00895AB0">
      <w:r>
        <w:tab/>
      </w:r>
      <w:r>
        <w:tab/>
      </w:r>
      <w:r>
        <w:tab/>
        <w:t>itemp1=</w:t>
      </w:r>
      <w:proofErr w:type="spellStart"/>
      <w:r>
        <w:t>otemp</w:t>
      </w:r>
      <w:proofErr w:type="spellEnd"/>
      <w:r>
        <w:t>;</w:t>
      </w:r>
    </w:p>
    <w:p w14:paraId="3D91F5AB" w14:textId="77777777" w:rsidR="00895AB0" w:rsidRDefault="00895AB0" w:rsidP="00895AB0">
      <w:r>
        <w:tab/>
      </w:r>
      <w:r>
        <w:tab/>
      </w:r>
      <w:r>
        <w:tab/>
        <w:t>itemp2=</w:t>
      </w:r>
      <w:proofErr w:type="spellStart"/>
      <w:r>
        <w:t>otemp</w:t>
      </w:r>
      <w:proofErr w:type="spellEnd"/>
      <w:r>
        <w:t>-&gt;link;</w:t>
      </w:r>
    </w:p>
    <w:p w14:paraId="238A6F93" w14:textId="77777777" w:rsidR="00895AB0" w:rsidRDefault="00895AB0" w:rsidP="00895AB0">
      <w:r>
        <w:tab/>
      </w:r>
      <w:r>
        <w:tab/>
      </w:r>
      <w:r>
        <w:tab/>
        <w:t>if(itemp1-&gt;Price &gt; itemp2-&gt;Price)</w:t>
      </w:r>
    </w:p>
    <w:p w14:paraId="10E714B3" w14:textId="77777777" w:rsidR="00895AB0" w:rsidRDefault="00895AB0" w:rsidP="00895AB0">
      <w:r>
        <w:tab/>
      </w:r>
      <w:r>
        <w:tab/>
      </w:r>
      <w:r>
        <w:tab/>
        <w:t>{</w:t>
      </w:r>
    </w:p>
    <w:p w14:paraId="0C11D6A5" w14:textId="77777777" w:rsidR="00895AB0" w:rsidRDefault="00895AB0" w:rsidP="00895AB0">
      <w:r>
        <w:tab/>
      </w:r>
      <w:r>
        <w:tab/>
      </w:r>
      <w:r>
        <w:tab/>
      </w:r>
      <w:r>
        <w:tab/>
      </w:r>
      <w:proofErr w:type="spellStart"/>
      <w:r>
        <w:t>strcpy</w:t>
      </w:r>
      <w:proofErr w:type="spellEnd"/>
      <w:r>
        <w:t>(</w:t>
      </w:r>
      <w:proofErr w:type="gramStart"/>
      <w:r>
        <w:t>temp.Brand</w:t>
      </w:r>
      <w:proofErr w:type="gramEnd"/>
      <w:r>
        <w:t>,itemp1-&gt;Brand);</w:t>
      </w:r>
    </w:p>
    <w:p w14:paraId="23643396" w14:textId="77777777" w:rsidR="00895AB0" w:rsidRDefault="00895AB0" w:rsidP="00895AB0">
      <w:r>
        <w:tab/>
      </w:r>
      <w:r>
        <w:tab/>
      </w:r>
      <w:r>
        <w:tab/>
      </w:r>
      <w:r>
        <w:tab/>
      </w:r>
      <w:proofErr w:type="spellStart"/>
      <w:r>
        <w:t>strcpy</w:t>
      </w:r>
      <w:proofErr w:type="spellEnd"/>
      <w:r>
        <w:t>(</w:t>
      </w:r>
      <w:proofErr w:type="gramStart"/>
      <w:r>
        <w:t>temp.Model</w:t>
      </w:r>
      <w:proofErr w:type="gramEnd"/>
      <w:r>
        <w:t>,itemp1-&gt;Model);</w:t>
      </w:r>
    </w:p>
    <w:p w14:paraId="561BCB72" w14:textId="77777777" w:rsidR="00895AB0" w:rsidRDefault="00895AB0" w:rsidP="00895AB0">
      <w:r>
        <w:tab/>
      </w:r>
      <w:r>
        <w:tab/>
      </w:r>
      <w:r>
        <w:tab/>
      </w:r>
      <w:r>
        <w:tab/>
      </w:r>
      <w:proofErr w:type="spellStart"/>
      <w:proofErr w:type="gramStart"/>
      <w:r>
        <w:t>temp.Memory</w:t>
      </w:r>
      <w:proofErr w:type="spellEnd"/>
      <w:proofErr w:type="gramEnd"/>
      <w:r>
        <w:t>=itemp1-&gt;Memory;</w:t>
      </w:r>
    </w:p>
    <w:p w14:paraId="0358B8F9" w14:textId="77777777" w:rsidR="00895AB0" w:rsidRDefault="00895AB0" w:rsidP="00895AB0">
      <w:r>
        <w:tab/>
      </w:r>
      <w:r>
        <w:tab/>
      </w:r>
      <w:r>
        <w:tab/>
      </w:r>
      <w:r>
        <w:tab/>
      </w:r>
      <w:proofErr w:type="spellStart"/>
      <w:proofErr w:type="gramStart"/>
      <w:r>
        <w:t>temp.Price</w:t>
      </w:r>
      <w:proofErr w:type="spellEnd"/>
      <w:proofErr w:type="gramEnd"/>
      <w:r>
        <w:t>=itemp1-&gt;Price;</w:t>
      </w:r>
    </w:p>
    <w:p w14:paraId="7DBCD2CA" w14:textId="77777777" w:rsidR="00895AB0" w:rsidRDefault="00895AB0" w:rsidP="00895AB0">
      <w:r>
        <w:tab/>
      </w:r>
      <w:r>
        <w:tab/>
      </w:r>
      <w:r>
        <w:tab/>
      </w:r>
      <w:r>
        <w:tab/>
      </w:r>
    </w:p>
    <w:p w14:paraId="4FEF8146" w14:textId="77777777" w:rsidR="00895AB0" w:rsidRDefault="00895AB0" w:rsidP="00895AB0">
      <w:r>
        <w:tab/>
      </w:r>
      <w:r>
        <w:tab/>
      </w:r>
      <w:r>
        <w:tab/>
      </w:r>
      <w:r>
        <w:tab/>
      </w:r>
      <w:proofErr w:type="spellStart"/>
      <w:r>
        <w:t>strcpy</w:t>
      </w:r>
      <w:proofErr w:type="spellEnd"/>
      <w:r>
        <w:t>(itemp1-&gt;</w:t>
      </w:r>
      <w:proofErr w:type="gramStart"/>
      <w:r>
        <w:t>Brand,itemp</w:t>
      </w:r>
      <w:proofErr w:type="gramEnd"/>
      <w:r>
        <w:t>2-&gt;Brand);</w:t>
      </w:r>
    </w:p>
    <w:p w14:paraId="323F37DE" w14:textId="77777777" w:rsidR="00895AB0" w:rsidRDefault="00895AB0" w:rsidP="00895AB0">
      <w:r>
        <w:tab/>
      </w:r>
      <w:r>
        <w:tab/>
      </w:r>
      <w:r>
        <w:tab/>
      </w:r>
      <w:r>
        <w:tab/>
      </w:r>
      <w:proofErr w:type="spellStart"/>
      <w:r>
        <w:t>strcpy</w:t>
      </w:r>
      <w:proofErr w:type="spellEnd"/>
      <w:r>
        <w:t>(itemp1-&gt;</w:t>
      </w:r>
      <w:proofErr w:type="gramStart"/>
      <w:r>
        <w:t>Model,itemp</w:t>
      </w:r>
      <w:proofErr w:type="gramEnd"/>
      <w:r>
        <w:t>2-&gt;Model);</w:t>
      </w:r>
    </w:p>
    <w:p w14:paraId="3E4F0688" w14:textId="77777777" w:rsidR="00895AB0" w:rsidRDefault="00895AB0" w:rsidP="00895AB0">
      <w:r>
        <w:tab/>
      </w:r>
      <w:r>
        <w:tab/>
      </w:r>
      <w:r>
        <w:tab/>
      </w:r>
      <w:r>
        <w:tab/>
        <w:t>itemp1-&gt;Memory=itemp2-&gt;Memory;</w:t>
      </w:r>
    </w:p>
    <w:p w14:paraId="78BA62CC" w14:textId="77777777" w:rsidR="00895AB0" w:rsidRDefault="00895AB0" w:rsidP="00895AB0">
      <w:r>
        <w:tab/>
      </w:r>
      <w:r>
        <w:tab/>
      </w:r>
      <w:r>
        <w:tab/>
      </w:r>
      <w:r>
        <w:tab/>
        <w:t>itemp1-&gt;Price=itemp2-&gt;Price;</w:t>
      </w:r>
    </w:p>
    <w:p w14:paraId="216D32AF" w14:textId="77777777" w:rsidR="00895AB0" w:rsidRDefault="00895AB0" w:rsidP="00895AB0">
      <w:r>
        <w:tab/>
      </w:r>
      <w:r>
        <w:tab/>
      </w:r>
      <w:r>
        <w:tab/>
      </w:r>
      <w:r>
        <w:tab/>
      </w:r>
    </w:p>
    <w:p w14:paraId="753E1FBD" w14:textId="77777777" w:rsidR="00895AB0" w:rsidRDefault="00895AB0" w:rsidP="00895AB0">
      <w:r>
        <w:tab/>
      </w:r>
      <w:r>
        <w:tab/>
      </w:r>
      <w:r>
        <w:tab/>
      </w:r>
      <w:r>
        <w:tab/>
      </w:r>
      <w:proofErr w:type="spellStart"/>
      <w:r>
        <w:t>strcpy</w:t>
      </w:r>
      <w:proofErr w:type="spellEnd"/>
      <w:r>
        <w:t>(itemp2-&gt;</w:t>
      </w:r>
      <w:proofErr w:type="spellStart"/>
      <w:proofErr w:type="gramStart"/>
      <w:r>
        <w:t>Brand,temp</w:t>
      </w:r>
      <w:proofErr w:type="gramEnd"/>
      <w:r>
        <w:t>.Brand</w:t>
      </w:r>
      <w:proofErr w:type="spellEnd"/>
      <w:r>
        <w:t>);</w:t>
      </w:r>
    </w:p>
    <w:p w14:paraId="6B549064" w14:textId="77777777" w:rsidR="00895AB0" w:rsidRDefault="00895AB0" w:rsidP="00895AB0">
      <w:r>
        <w:tab/>
      </w:r>
      <w:r>
        <w:tab/>
      </w:r>
      <w:r>
        <w:tab/>
      </w:r>
      <w:r>
        <w:tab/>
      </w:r>
      <w:proofErr w:type="spellStart"/>
      <w:r>
        <w:t>strcpy</w:t>
      </w:r>
      <w:proofErr w:type="spellEnd"/>
      <w:r>
        <w:t>(itemp2-&gt;</w:t>
      </w:r>
      <w:proofErr w:type="spellStart"/>
      <w:proofErr w:type="gramStart"/>
      <w:r>
        <w:t>Model,temp</w:t>
      </w:r>
      <w:proofErr w:type="gramEnd"/>
      <w:r>
        <w:t>.Model</w:t>
      </w:r>
      <w:proofErr w:type="spellEnd"/>
      <w:r>
        <w:t>);</w:t>
      </w:r>
    </w:p>
    <w:p w14:paraId="26343A8D" w14:textId="77777777" w:rsidR="00895AB0" w:rsidRDefault="00895AB0" w:rsidP="00895AB0">
      <w:r>
        <w:tab/>
      </w:r>
      <w:r>
        <w:tab/>
      </w:r>
      <w:r>
        <w:tab/>
      </w:r>
      <w:r>
        <w:tab/>
        <w:t>itemp2-&gt;Memory=</w:t>
      </w:r>
      <w:proofErr w:type="spellStart"/>
      <w:r>
        <w:t>temp.Memory</w:t>
      </w:r>
      <w:proofErr w:type="spellEnd"/>
      <w:r>
        <w:t>;</w:t>
      </w:r>
    </w:p>
    <w:p w14:paraId="3CB6EE31" w14:textId="77777777" w:rsidR="00895AB0" w:rsidRDefault="00895AB0" w:rsidP="00895AB0">
      <w:r>
        <w:tab/>
      </w:r>
      <w:r>
        <w:tab/>
      </w:r>
      <w:r>
        <w:tab/>
      </w:r>
      <w:r>
        <w:tab/>
        <w:t>itemp2-&gt;Price=</w:t>
      </w:r>
      <w:proofErr w:type="spellStart"/>
      <w:r>
        <w:t>temp.Price</w:t>
      </w:r>
      <w:proofErr w:type="spellEnd"/>
      <w:r>
        <w:t>;</w:t>
      </w:r>
    </w:p>
    <w:p w14:paraId="50DCA5C4" w14:textId="77777777" w:rsidR="00895AB0" w:rsidRDefault="00895AB0" w:rsidP="00895AB0">
      <w:r>
        <w:tab/>
      </w:r>
      <w:r>
        <w:tab/>
      </w:r>
      <w:r>
        <w:tab/>
        <w:t>}</w:t>
      </w:r>
    </w:p>
    <w:p w14:paraId="3BD0337C" w14:textId="77777777" w:rsidR="00895AB0" w:rsidRDefault="00895AB0" w:rsidP="00895AB0">
      <w:r>
        <w:tab/>
      </w:r>
      <w:r>
        <w:tab/>
      </w:r>
      <w:r>
        <w:tab/>
      </w:r>
      <w:proofErr w:type="spellStart"/>
      <w:r>
        <w:t>otemp</w:t>
      </w:r>
      <w:proofErr w:type="spellEnd"/>
      <w:r>
        <w:t>=</w:t>
      </w:r>
      <w:proofErr w:type="spellStart"/>
      <w:r>
        <w:t>otemp</w:t>
      </w:r>
      <w:proofErr w:type="spellEnd"/>
      <w:r>
        <w:t>-&gt;link;</w:t>
      </w:r>
    </w:p>
    <w:p w14:paraId="3D53E960" w14:textId="77777777" w:rsidR="00895AB0" w:rsidRDefault="00895AB0" w:rsidP="00895AB0">
      <w:r>
        <w:tab/>
      </w:r>
      <w:r>
        <w:tab/>
        <w:t>}</w:t>
      </w:r>
    </w:p>
    <w:p w14:paraId="572CCCBC" w14:textId="77777777" w:rsidR="00895AB0" w:rsidRDefault="00895AB0" w:rsidP="00895AB0">
      <w:r>
        <w:tab/>
        <w:t>}</w:t>
      </w:r>
    </w:p>
    <w:p w14:paraId="6CB71F5C" w14:textId="77777777" w:rsidR="00895AB0" w:rsidRDefault="00895AB0" w:rsidP="00895AB0">
      <w:r>
        <w:t>}</w:t>
      </w:r>
    </w:p>
    <w:p w14:paraId="483B0F2C" w14:textId="77777777" w:rsidR="00895AB0" w:rsidRDefault="00895AB0" w:rsidP="00895AB0"/>
    <w:p w14:paraId="1CC1E37A" w14:textId="77777777" w:rsidR="00895AB0" w:rsidRDefault="00895AB0" w:rsidP="00895AB0"/>
    <w:p w14:paraId="554086A7" w14:textId="77777777" w:rsidR="00895AB0" w:rsidRDefault="00895AB0" w:rsidP="00895AB0">
      <w:r>
        <w:t xml:space="preserve">int </w:t>
      </w:r>
      <w:proofErr w:type="gramStart"/>
      <w:r>
        <w:t>main(</w:t>
      </w:r>
      <w:proofErr w:type="gramEnd"/>
      <w:r>
        <w:t>)</w:t>
      </w:r>
    </w:p>
    <w:p w14:paraId="277A8B83" w14:textId="77777777" w:rsidR="00895AB0" w:rsidRDefault="00895AB0" w:rsidP="00895AB0">
      <w:r>
        <w:t>{</w:t>
      </w:r>
    </w:p>
    <w:p w14:paraId="2346E813" w14:textId="77777777" w:rsidR="00895AB0" w:rsidRDefault="00895AB0" w:rsidP="00895AB0">
      <w:r>
        <w:tab/>
        <w:t>int choice;</w:t>
      </w:r>
    </w:p>
    <w:p w14:paraId="7241DF51" w14:textId="77777777" w:rsidR="00895AB0" w:rsidRDefault="00895AB0" w:rsidP="00895AB0">
      <w:r>
        <w:tab/>
      </w:r>
      <w:proofErr w:type="gramStart"/>
      <w:r>
        <w:t>while(</w:t>
      </w:r>
      <w:proofErr w:type="gramEnd"/>
      <w:r>
        <w:t>1)</w:t>
      </w:r>
    </w:p>
    <w:p w14:paraId="64210C07" w14:textId="77777777" w:rsidR="00895AB0" w:rsidRDefault="00895AB0" w:rsidP="00895AB0">
      <w:r>
        <w:lastRenderedPageBreak/>
        <w:tab/>
        <w:t>{</w:t>
      </w:r>
    </w:p>
    <w:p w14:paraId="62D74E12" w14:textId="77777777" w:rsidR="00895AB0" w:rsidRDefault="00895AB0" w:rsidP="00895AB0">
      <w:r>
        <w:tab/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 1.Add mobile\n 2.Display\n 3.Sort by brand\n4. Sort by price\n5. Exit\</w:t>
      </w:r>
      <w:proofErr w:type="spellStart"/>
      <w:r>
        <w:t>nEnter</w:t>
      </w:r>
      <w:proofErr w:type="spellEnd"/>
      <w:r>
        <w:t xml:space="preserve"> your choice:");</w:t>
      </w:r>
    </w:p>
    <w:p w14:paraId="78DAE718" w14:textId="77777777" w:rsidR="00895AB0" w:rsidRDefault="00895AB0" w:rsidP="00895AB0">
      <w:r>
        <w:tab/>
      </w:r>
      <w:r>
        <w:tab/>
      </w:r>
      <w:proofErr w:type="spellStart"/>
      <w:r>
        <w:t>scanf</w:t>
      </w:r>
      <w:proofErr w:type="spellEnd"/>
      <w:r>
        <w:t>("%</w:t>
      </w:r>
      <w:proofErr w:type="spellStart"/>
      <w:r>
        <w:t>d</w:t>
      </w:r>
      <w:proofErr w:type="gramStart"/>
      <w:r>
        <w:t>",&amp;</w:t>
      </w:r>
      <w:proofErr w:type="gramEnd"/>
      <w:r>
        <w:t>choice</w:t>
      </w:r>
      <w:proofErr w:type="spellEnd"/>
      <w:r>
        <w:t>);</w:t>
      </w:r>
    </w:p>
    <w:p w14:paraId="00E08CC4" w14:textId="77777777" w:rsidR="00895AB0" w:rsidRDefault="00895AB0" w:rsidP="00895AB0">
      <w:r>
        <w:tab/>
      </w:r>
      <w:r>
        <w:tab/>
        <w:t>switch (choice)</w:t>
      </w:r>
    </w:p>
    <w:p w14:paraId="4184F739" w14:textId="77777777" w:rsidR="00895AB0" w:rsidRDefault="00895AB0" w:rsidP="00895AB0">
      <w:r>
        <w:tab/>
      </w:r>
      <w:r>
        <w:tab/>
        <w:t>{</w:t>
      </w:r>
    </w:p>
    <w:p w14:paraId="250D0C25" w14:textId="77777777" w:rsidR="00895AB0" w:rsidRDefault="00895AB0" w:rsidP="00895AB0">
      <w:r>
        <w:tab/>
      </w:r>
      <w:r>
        <w:tab/>
      </w:r>
      <w:r>
        <w:tab/>
        <w:t>case 1:</w:t>
      </w:r>
    </w:p>
    <w:p w14:paraId="00979C7F" w14:textId="77777777" w:rsidR="00895AB0" w:rsidRDefault="00895AB0" w:rsidP="00895AB0">
      <w:r>
        <w:tab/>
      </w:r>
      <w:r>
        <w:tab/>
      </w:r>
      <w:r>
        <w:tab/>
      </w:r>
      <w:r>
        <w:tab/>
      </w:r>
      <w:proofErr w:type="gramStart"/>
      <w:r>
        <w:t>create(</w:t>
      </w:r>
      <w:proofErr w:type="gramEnd"/>
      <w:r>
        <w:t>);</w:t>
      </w:r>
    </w:p>
    <w:p w14:paraId="535B5854" w14:textId="77777777" w:rsidR="00895AB0" w:rsidRDefault="00895AB0" w:rsidP="00895AB0">
      <w:r>
        <w:tab/>
      </w:r>
      <w:r>
        <w:tab/>
      </w:r>
      <w:r>
        <w:tab/>
      </w:r>
      <w:r>
        <w:tab/>
        <w:t>break;</w:t>
      </w:r>
    </w:p>
    <w:p w14:paraId="72585E17" w14:textId="77777777" w:rsidR="00895AB0" w:rsidRDefault="00895AB0" w:rsidP="00895AB0">
      <w:r>
        <w:tab/>
      </w:r>
      <w:r>
        <w:tab/>
      </w:r>
      <w:r>
        <w:tab/>
        <w:t>case 2:</w:t>
      </w:r>
    </w:p>
    <w:p w14:paraId="431E79EA" w14:textId="77777777" w:rsidR="00895AB0" w:rsidRDefault="00895AB0" w:rsidP="00895AB0">
      <w:r>
        <w:tab/>
      </w:r>
      <w:r>
        <w:tab/>
      </w:r>
      <w:r>
        <w:tab/>
      </w:r>
      <w:r>
        <w:tab/>
      </w:r>
      <w:proofErr w:type="gramStart"/>
      <w:r>
        <w:t>display(</w:t>
      </w:r>
      <w:proofErr w:type="gramEnd"/>
      <w:r>
        <w:t>);</w:t>
      </w:r>
    </w:p>
    <w:p w14:paraId="0337CCAB" w14:textId="77777777" w:rsidR="00895AB0" w:rsidRDefault="00895AB0" w:rsidP="00895AB0">
      <w:r>
        <w:tab/>
      </w:r>
      <w:r>
        <w:tab/>
      </w:r>
      <w:r>
        <w:tab/>
      </w:r>
      <w:r>
        <w:tab/>
        <w:t>break;</w:t>
      </w:r>
    </w:p>
    <w:p w14:paraId="0EB37A9D" w14:textId="77777777" w:rsidR="00895AB0" w:rsidRDefault="00895AB0" w:rsidP="00895AB0">
      <w:r>
        <w:tab/>
      </w:r>
      <w:r>
        <w:tab/>
      </w:r>
      <w:r>
        <w:tab/>
        <w:t>case 3:</w:t>
      </w:r>
    </w:p>
    <w:p w14:paraId="16739F40" w14:textId="77777777" w:rsidR="00895AB0" w:rsidRDefault="00895AB0" w:rsidP="00895AB0">
      <w:r>
        <w:tab/>
      </w:r>
      <w:r>
        <w:tab/>
      </w:r>
      <w:r>
        <w:tab/>
      </w:r>
      <w:r>
        <w:tab/>
      </w:r>
      <w:proofErr w:type="spellStart"/>
      <w:r>
        <w:t>sort_</w:t>
      </w:r>
      <w:proofErr w:type="gramStart"/>
      <w:r>
        <w:t>brand</w:t>
      </w:r>
      <w:proofErr w:type="spellEnd"/>
      <w:r>
        <w:t>(</w:t>
      </w:r>
      <w:proofErr w:type="gramEnd"/>
      <w:r>
        <w:t>);</w:t>
      </w:r>
    </w:p>
    <w:p w14:paraId="6CB105EE" w14:textId="77777777" w:rsidR="00895AB0" w:rsidRDefault="00895AB0" w:rsidP="00895AB0">
      <w:r>
        <w:tab/>
      </w:r>
      <w:r>
        <w:tab/>
      </w:r>
      <w:r>
        <w:tab/>
      </w:r>
      <w:r>
        <w:tab/>
        <w:t>break;</w:t>
      </w:r>
    </w:p>
    <w:p w14:paraId="5E3D77B1" w14:textId="77777777" w:rsidR="00895AB0" w:rsidRDefault="00895AB0" w:rsidP="00895AB0">
      <w:r>
        <w:tab/>
      </w:r>
      <w:r>
        <w:tab/>
      </w:r>
      <w:r>
        <w:tab/>
        <w:t>case 4:</w:t>
      </w:r>
    </w:p>
    <w:p w14:paraId="7725A16E" w14:textId="77777777" w:rsidR="00895AB0" w:rsidRDefault="00895AB0" w:rsidP="00895AB0">
      <w:r>
        <w:tab/>
      </w:r>
      <w:r>
        <w:tab/>
      </w:r>
      <w:r>
        <w:tab/>
      </w:r>
      <w:r>
        <w:tab/>
      </w:r>
      <w:proofErr w:type="spellStart"/>
      <w:r>
        <w:t>sort_</w:t>
      </w:r>
      <w:proofErr w:type="gramStart"/>
      <w:r>
        <w:t>price</w:t>
      </w:r>
      <w:proofErr w:type="spellEnd"/>
      <w:r>
        <w:t>(</w:t>
      </w:r>
      <w:proofErr w:type="gramEnd"/>
      <w:r>
        <w:t>);</w:t>
      </w:r>
    </w:p>
    <w:p w14:paraId="79AEFAE2" w14:textId="77777777" w:rsidR="00895AB0" w:rsidRDefault="00895AB0" w:rsidP="00895AB0">
      <w:r>
        <w:tab/>
      </w:r>
      <w:r>
        <w:tab/>
      </w:r>
      <w:r>
        <w:tab/>
      </w:r>
      <w:r>
        <w:tab/>
        <w:t>break;</w:t>
      </w:r>
    </w:p>
    <w:p w14:paraId="48DBAF1B" w14:textId="77777777" w:rsidR="00895AB0" w:rsidRDefault="00895AB0" w:rsidP="00895AB0">
      <w:r>
        <w:t>//</w:t>
      </w:r>
      <w:r>
        <w:tab/>
      </w:r>
      <w:r>
        <w:tab/>
      </w:r>
      <w:r>
        <w:tab/>
        <w:t>case 5:</w:t>
      </w:r>
    </w:p>
    <w:p w14:paraId="2ED97427" w14:textId="77777777" w:rsidR="00895AB0" w:rsidRDefault="00895AB0" w:rsidP="00895AB0">
      <w:r>
        <w:t>//</w:t>
      </w:r>
      <w:r>
        <w:tab/>
      </w:r>
      <w:r>
        <w:tab/>
      </w:r>
      <w:r>
        <w:tab/>
      </w:r>
      <w:r>
        <w:tab/>
      </w:r>
      <w:proofErr w:type="gramStart"/>
      <w:r>
        <w:t>Exit(</w:t>
      </w:r>
      <w:proofErr w:type="gramEnd"/>
      <w:r>
        <w:t>0);</w:t>
      </w:r>
    </w:p>
    <w:p w14:paraId="6749D1BC" w14:textId="77777777" w:rsidR="00895AB0" w:rsidRDefault="00895AB0" w:rsidP="00895AB0">
      <w:r>
        <w:tab/>
      </w:r>
      <w:r>
        <w:tab/>
      </w:r>
      <w:r>
        <w:tab/>
        <w:t>default:</w:t>
      </w:r>
    </w:p>
    <w:p w14:paraId="160003C6" w14:textId="77777777" w:rsidR="00895AB0" w:rsidRDefault="00895AB0" w:rsidP="00895AB0">
      <w:r>
        <w:tab/>
      </w:r>
      <w:r>
        <w:tab/>
      </w:r>
      <w:r>
        <w:tab/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Invalid</w:t>
      </w:r>
      <w:proofErr w:type="spellEnd"/>
      <w:r>
        <w:t xml:space="preserve"> Input !!\n Try Again !!");</w:t>
      </w:r>
    </w:p>
    <w:p w14:paraId="199D7AAE" w14:textId="77777777" w:rsidR="00895AB0" w:rsidRDefault="00895AB0" w:rsidP="00895AB0">
      <w:r>
        <w:tab/>
      </w:r>
      <w:r>
        <w:tab/>
        <w:t>}</w:t>
      </w:r>
    </w:p>
    <w:p w14:paraId="49781E15" w14:textId="77777777" w:rsidR="00895AB0" w:rsidRDefault="00895AB0" w:rsidP="00895AB0">
      <w:r>
        <w:tab/>
        <w:t>}</w:t>
      </w:r>
    </w:p>
    <w:p w14:paraId="2026E04D" w14:textId="77777777" w:rsidR="00895AB0" w:rsidRDefault="00895AB0" w:rsidP="00895AB0">
      <w:r>
        <w:tab/>
        <w:t>return 0;</w:t>
      </w:r>
    </w:p>
    <w:p w14:paraId="2C1AD089" w14:textId="0E77A731" w:rsidR="00A6554A" w:rsidRDefault="00895AB0" w:rsidP="00895AB0">
      <w:r>
        <w:t>}</w:t>
      </w:r>
    </w:p>
    <w:p w14:paraId="0564D513" w14:textId="661B3E99" w:rsidR="00A6554A" w:rsidRPr="00A6554A" w:rsidRDefault="00895AB0" w:rsidP="00A6554A">
      <w:r w:rsidRPr="00895AB0">
        <w:lastRenderedPageBreak/>
        <w:drawing>
          <wp:inline distT="0" distB="0" distL="0" distR="0" wp14:anchorId="3E3D4FF8" wp14:editId="7F639290">
            <wp:extent cx="5731510" cy="49098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0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6554A" w:rsidRPr="00A655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zI1sDA1NDI0NTdW0lEKTi0uzszPAykwrAUAAuo8uSwAAAA="/>
  </w:docVars>
  <w:rsids>
    <w:rsidRoot w:val="00A6554A"/>
    <w:rsid w:val="000E1DE2"/>
    <w:rsid w:val="00895AB0"/>
    <w:rsid w:val="00A65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8B5FA"/>
  <w15:chartTrackingRefBased/>
  <w15:docId w15:val="{4DBE3295-41C7-4CF6-9A3F-68AF85B7E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458</Words>
  <Characters>261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it Aggarwal</dc:creator>
  <cp:keywords/>
  <dc:description/>
  <cp:lastModifiedBy>Deepit Aggarwal</cp:lastModifiedBy>
  <cp:revision>1</cp:revision>
  <dcterms:created xsi:type="dcterms:W3CDTF">2022-03-24T05:14:00Z</dcterms:created>
  <dcterms:modified xsi:type="dcterms:W3CDTF">2022-03-24T05:25:00Z</dcterms:modified>
</cp:coreProperties>
</file>